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ções de pesquisa: Bing Maps</w:t>
      </w:r>
    </w:p>
    <w:bookmarkStart w:id="25" w:name="mc-main-content"/>
    <w:bookmarkStart w:id="24" w:name="opções-de-pesquisa-bing-maps-clássico"/>
    <w:p>
      <w:pPr>
        <w:pStyle w:val="Heading1"/>
      </w:pPr>
      <w:bookmarkStart w:id="20" w:name="aanchor18"/>
      <w:bookmarkEnd w:id="20"/>
      <w:r>
        <w:t xml:space="preserve"> </w:t>
      </w:r>
      <w:r>
        <w:t xml:space="preserve">Opções de pesquisa: Bing Map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e mapa só estará disponível se o administrador tiver habilitado o Bing Maps. Você pode apresentar dados de mapa em um formato claro e fácil de visualizar configurando as opções do mapa. Selecione as seguintes opções na lista suspensa antes de</w:t>
      </w:r>
      <w:r>
        <w:t xml:space="preserve"> </w:t>
      </w:r>
      <w:hyperlink r:id="rId23">
        <w:r>
          <w:rPr>
            <w:rStyle w:val="Hyperlink"/>
          </w:rPr>
          <w:t xml:space="preserve">executar uma pesqui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opção Exibição de mapa não é compatível com aplicativos em níveis e de referência cruzada.</w:t>
      </w:r>
    </w:p>
    <w:p>
      <w:pPr>
        <w:pStyle w:val="TableCaption"/>
      </w:pPr>
      <w:r>
        <w:t xml:space="preserve">A tabela a seguir descreve as opçõ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opçõ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de exibição</w:t>
            </w:r>
          </w:p>
        </w:tc>
        <w:tc>
          <w:tcPr/>
          <w:p>
            <w:pPr>
              <w:pStyle w:val="BodyText"/>
            </w:pPr>
            <w:r>
              <w:t xml:space="preserve">Define 1 das seguintes visualizações de mapa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estrada exibe a visualização de estrada do mapa. Esse é o modo de exibição padrão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antena exibe imagens de satéli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fine o nome da camada de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exibição de mapa, você pode selecionar várias camadas de dados para exibir. Clique em</w:t>
            </w:r>
            <w:r>
              <w:t xml:space="preserve"> </w:t>
            </w:r>
            <w:r>
              <w:t xml:space="preserve">Camadas de Dados</w:t>
            </w:r>
            <w:r>
              <w:t xml:space="preserve"> </w:t>
            </w:r>
            <w:r>
              <w:t xml:space="preserve">para expandir e reduzir o menu de camadas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Define 1 dos seguintes tipos de local: Endereço ou Latitude/Longitu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endereço</w:t>
            </w:r>
          </w:p>
        </w:tc>
        <w:tc>
          <w:tcPr/>
          <w:p>
            <w:pPr>
              <w:pStyle w:val="BodyText"/>
            </w:pPr>
            <w:r>
              <w:t xml:space="preserve">Se o tipo de local for Endereço, selecione os valores de endereço n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t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at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ng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ong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PIN</w:t>
            </w:r>
          </w:p>
        </w:tc>
        <w:tc>
          <w:tcPr/>
          <w:p>
            <w:pPr>
              <w:pStyle w:val="BodyText"/>
            </w:pPr>
            <w:r>
              <w:t xml:space="preserve">Define os tipos de pin padrão ou person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</w:t>
            </w:r>
          </w:p>
        </w:tc>
        <w:tc>
          <w:tcPr/>
          <w:p>
            <w:pPr>
              <w:pStyle w:val="BodyText"/>
            </w:pPr>
            <w:r>
              <w:t xml:space="preserve">Define a cor dos pins no mapa.</w:t>
            </w:r>
          </w:p>
          <w:p>
            <w:pPr>
              <w:pStyle w:val="BodyText"/>
            </w:pPr>
            <w:r>
              <w:t xml:space="preserve">A opção Personalizado (por valor) permite selecionar cores diferentes para valores diferentes na lista de valores. No campo Lista de valores, selecione os valores a serem exibidos no ma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testou o desempenho do mapa com até 10.000 registros. Para mais de 10.000 registros, não há garantia de desempenho ideal do sistema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ções de pesquisa: Bing Maps</dc:title>
  <dc:creator/>
  <cp:keywords/>
  <dcterms:created xsi:type="dcterms:W3CDTF">2025-02-19T13:06:09Z</dcterms:created>
  <dcterms:modified xsi:type="dcterms:W3CDTF">2025-02-19T1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